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52A61" w14:textId="110BDEFF" w:rsidR="00876D54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1" behindDoc="0" locked="0" layoutInCell="1" allowOverlap="1" wp14:anchorId="0A3A4C46" wp14:editId="7FF16679">
            <wp:simplePos x="0" y="0"/>
            <wp:positionH relativeFrom="column">
              <wp:posOffset>3190875</wp:posOffset>
            </wp:positionH>
            <wp:positionV relativeFrom="paragraph">
              <wp:posOffset>209550</wp:posOffset>
            </wp:positionV>
            <wp:extent cx="1932940" cy="1000125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94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40E6E51" wp14:editId="7AA38EEA">
            <wp:simplePos x="0" y="0"/>
            <wp:positionH relativeFrom="column">
              <wp:posOffset>647700</wp:posOffset>
            </wp:positionH>
            <wp:positionV relativeFrom="paragraph">
              <wp:posOffset>47625</wp:posOffset>
            </wp:positionV>
            <wp:extent cx="2733675" cy="1256665"/>
            <wp:effectExtent l="0" t="0" r="9525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256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113148" w14:textId="4482DE4D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4E76AEFF" w14:textId="77777777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E8BBBB3" w14:textId="77777777" w:rsidR="00F37EF4" w:rsidRDefault="00F37EF4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222AFF7C" w14:textId="77777777" w:rsidR="001B3139" w:rsidRPr="00DC3F10" w:rsidRDefault="081AF96D" w:rsidP="00C55F4C">
      <w:pPr>
        <w:spacing w:after="0" w:line="257" w:lineRule="auto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</w:rPr>
      </w:pPr>
      <w:r w:rsidRPr="00DC3F10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Plum Creek Watershed Partnership </w:t>
      </w:r>
    </w:p>
    <w:p w14:paraId="0453F3BE" w14:textId="7729EC73" w:rsidR="00876D54" w:rsidRPr="00DC3F10" w:rsidRDefault="081AF96D" w:rsidP="00C55F4C">
      <w:pPr>
        <w:spacing w:after="0" w:line="257" w:lineRule="auto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</w:rPr>
      </w:pPr>
      <w:r w:rsidRPr="00DC3F10">
        <w:rPr>
          <w:rFonts w:ascii="Times New Roman" w:eastAsia="Times New Roman" w:hAnsi="Times New Roman" w:cs="Times New Roman"/>
          <w:b/>
          <w:bCs/>
          <w:sz w:val="40"/>
          <w:szCs w:val="40"/>
        </w:rPr>
        <w:t>Steering Committee</w:t>
      </w:r>
      <w:r w:rsidR="00694378" w:rsidRPr="00DC3F10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 (SC)</w:t>
      </w:r>
      <w:r w:rsidRPr="00DC3F10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 Meeting</w:t>
      </w:r>
    </w:p>
    <w:p w14:paraId="44CB6DBF" w14:textId="77777777" w:rsidR="002A36C2" w:rsidRPr="001B3139" w:rsidRDefault="002A36C2" w:rsidP="00C55F4C">
      <w:pPr>
        <w:spacing w:after="0" w:line="257" w:lineRule="auto"/>
        <w:jc w:val="center"/>
        <w:rPr>
          <w:sz w:val="24"/>
          <w:szCs w:val="24"/>
        </w:rPr>
      </w:pPr>
    </w:p>
    <w:p w14:paraId="69F9EAB6" w14:textId="77777777" w:rsidR="00DC3F10" w:rsidRDefault="00DC3F10" w:rsidP="0008086C">
      <w:pPr>
        <w:spacing w:line="257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188C32DA" w14:textId="77777777" w:rsidR="00763F3C" w:rsidRDefault="002A36C2" w:rsidP="0008086C">
      <w:pPr>
        <w:spacing w:line="257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2A36C2">
        <w:rPr>
          <w:rFonts w:ascii="Times New Roman" w:eastAsia="Times New Roman" w:hAnsi="Times New Roman" w:cs="Times New Roman"/>
          <w:sz w:val="28"/>
          <w:szCs w:val="28"/>
        </w:rPr>
        <w:t>December 9</w:t>
      </w:r>
      <w:r w:rsidRPr="002A36C2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th</w:t>
      </w:r>
      <w:r w:rsidRPr="002A36C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4ADB4D8A" w14:textId="0D192424" w:rsidR="002A36C2" w:rsidRPr="002A36C2" w:rsidRDefault="002A36C2" w:rsidP="0008086C">
      <w:pPr>
        <w:spacing w:line="257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2A36C2">
        <w:rPr>
          <w:rFonts w:ascii="Times New Roman" w:eastAsia="Times New Roman" w:hAnsi="Times New Roman" w:cs="Times New Roman"/>
          <w:sz w:val="28"/>
          <w:szCs w:val="28"/>
        </w:rPr>
        <w:t>10:00</w:t>
      </w:r>
      <w:r w:rsidR="00763F3C">
        <w:rPr>
          <w:rFonts w:ascii="Times New Roman" w:eastAsia="Times New Roman" w:hAnsi="Times New Roman" w:cs="Times New Roman"/>
          <w:sz w:val="28"/>
          <w:szCs w:val="28"/>
        </w:rPr>
        <w:t xml:space="preserve"> AM</w:t>
      </w:r>
      <w:r w:rsidRPr="002A36C2">
        <w:rPr>
          <w:rFonts w:ascii="Times New Roman" w:eastAsia="Times New Roman" w:hAnsi="Times New Roman" w:cs="Times New Roman"/>
          <w:sz w:val="28"/>
          <w:szCs w:val="28"/>
        </w:rPr>
        <w:t xml:space="preserve"> to 12:00</w:t>
      </w:r>
      <w:r w:rsidR="00763F3C">
        <w:rPr>
          <w:rFonts w:ascii="Times New Roman" w:eastAsia="Times New Roman" w:hAnsi="Times New Roman" w:cs="Times New Roman"/>
          <w:sz w:val="28"/>
          <w:szCs w:val="28"/>
        </w:rPr>
        <w:t xml:space="preserve"> PM</w:t>
      </w:r>
    </w:p>
    <w:p w14:paraId="1BE2CA8C" w14:textId="262C1C66" w:rsidR="002A36C2" w:rsidRPr="002A36C2" w:rsidRDefault="002A36C2" w:rsidP="0008086C">
      <w:pPr>
        <w:spacing w:line="257" w:lineRule="auto"/>
        <w:jc w:val="center"/>
        <w:rPr>
          <w:sz w:val="28"/>
          <w:szCs w:val="28"/>
        </w:rPr>
      </w:pPr>
      <w:r w:rsidRPr="002A36C2">
        <w:rPr>
          <w:rFonts w:ascii="Times New Roman" w:eastAsia="Times New Roman" w:hAnsi="Times New Roman" w:cs="Times New Roman"/>
          <w:sz w:val="28"/>
          <w:szCs w:val="28"/>
        </w:rPr>
        <w:t>Lockhart State Park</w:t>
      </w:r>
    </w:p>
    <w:p w14:paraId="0B6B875B" w14:textId="77777777" w:rsidR="002A36C2" w:rsidRDefault="002A36C2" w:rsidP="001B3139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DA003A7" w14:textId="3AE31BC0" w:rsidR="20C187DE" w:rsidRDefault="00DC3F10" w:rsidP="001B3139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Meeting Summary </w:t>
      </w:r>
    </w:p>
    <w:p w14:paraId="1E8F86E3" w14:textId="77777777" w:rsidR="00CF233D" w:rsidRDefault="00CF233D" w:rsidP="001B3139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995114C" w14:textId="1700D934" w:rsidR="00047D0B" w:rsidRPr="00DC3F10" w:rsidRDefault="00694378" w:rsidP="00CF233D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 w:rsidRPr="00DC3F10">
        <w:rPr>
          <w:rFonts w:ascii="Times New Roman" w:hAnsi="Times New Roman" w:cs="Times New Roman"/>
          <w:sz w:val="28"/>
          <w:szCs w:val="28"/>
        </w:rPr>
        <w:t>Christina</w:t>
      </w:r>
      <w:r w:rsidR="00DC3F10">
        <w:rPr>
          <w:rFonts w:ascii="Times New Roman" w:hAnsi="Times New Roman" w:cs="Times New Roman"/>
          <w:sz w:val="28"/>
          <w:szCs w:val="28"/>
        </w:rPr>
        <w:t xml:space="preserve"> Lopez</w:t>
      </w:r>
      <w:r w:rsidRPr="00DC3F10">
        <w:rPr>
          <w:rFonts w:ascii="Times New Roman" w:hAnsi="Times New Roman" w:cs="Times New Roman"/>
          <w:sz w:val="28"/>
          <w:szCs w:val="28"/>
        </w:rPr>
        <w:t xml:space="preserve"> welcomed the SC members </w:t>
      </w:r>
      <w:r w:rsidR="002A36C2" w:rsidRPr="00DC3F10">
        <w:rPr>
          <w:rFonts w:ascii="Times New Roman" w:hAnsi="Times New Roman" w:cs="Times New Roman"/>
          <w:sz w:val="28"/>
          <w:szCs w:val="28"/>
        </w:rPr>
        <w:t>and guests</w:t>
      </w:r>
    </w:p>
    <w:p w14:paraId="50040103" w14:textId="0769F120" w:rsidR="00047D0B" w:rsidRPr="00DC3F10" w:rsidRDefault="00047D0B" w:rsidP="00CF233D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 w:rsidRPr="00DC3F10">
        <w:rPr>
          <w:rFonts w:ascii="Times New Roman" w:hAnsi="Times New Roman" w:cs="Times New Roman"/>
          <w:sz w:val="28"/>
          <w:szCs w:val="28"/>
        </w:rPr>
        <w:t xml:space="preserve">A brief overview of the agenda was given </w:t>
      </w:r>
    </w:p>
    <w:p w14:paraId="0653FD1E" w14:textId="6B4CC846" w:rsidR="00047D0B" w:rsidRPr="00D06F33" w:rsidRDefault="0008086C" w:rsidP="00CF233D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 w:rsidRPr="00DC3F10">
        <w:rPr>
          <w:rFonts w:ascii="Times New Roman" w:hAnsi="Times New Roman" w:cs="Times New Roman"/>
          <w:sz w:val="28"/>
          <w:szCs w:val="28"/>
        </w:rPr>
        <w:t>Introductions of SC members and guest</w:t>
      </w:r>
      <w:r w:rsidR="002A36C2" w:rsidRPr="00DC3F10">
        <w:rPr>
          <w:rFonts w:ascii="Times New Roman" w:hAnsi="Times New Roman" w:cs="Times New Roman"/>
          <w:sz w:val="28"/>
          <w:szCs w:val="28"/>
        </w:rPr>
        <w:t>s</w:t>
      </w:r>
      <w:r w:rsidR="00D06F3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432A05D" w14:textId="7F2679EB" w:rsidR="00D06F33" w:rsidRPr="00DC3F10" w:rsidRDefault="00D06F33" w:rsidP="00CF233D">
      <w:pPr>
        <w:pStyle w:val="ListParagraph"/>
        <w:numPr>
          <w:ilvl w:val="1"/>
          <w:numId w:val="1"/>
        </w:numPr>
        <w:spacing w:line="276" w:lineRule="auto"/>
        <w:rPr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uests: Caldwell County Environmental Enforcement Unit</w:t>
      </w:r>
      <w:r w:rsidR="00F31ED7">
        <w:rPr>
          <w:rFonts w:ascii="Times New Roman" w:hAnsi="Times New Roman" w:cs="Times New Roman"/>
          <w:sz w:val="28"/>
          <w:szCs w:val="28"/>
        </w:rPr>
        <w:t xml:space="preserve"> and </w:t>
      </w:r>
      <w:r>
        <w:rPr>
          <w:rFonts w:ascii="Times New Roman" w:hAnsi="Times New Roman" w:cs="Times New Roman"/>
          <w:sz w:val="28"/>
          <w:szCs w:val="28"/>
        </w:rPr>
        <w:t>City of Kyle</w:t>
      </w:r>
      <w:r w:rsidR="00CF233D">
        <w:rPr>
          <w:rFonts w:ascii="Times New Roman" w:hAnsi="Times New Roman" w:cs="Times New Roman"/>
          <w:sz w:val="28"/>
          <w:szCs w:val="28"/>
        </w:rPr>
        <w:t xml:space="preserve"> alongside CP&amp;Y Engineering</w:t>
      </w:r>
    </w:p>
    <w:p w14:paraId="4BEDC47B" w14:textId="77777777" w:rsidR="000A41DC" w:rsidRPr="000A41DC" w:rsidRDefault="00580C02" w:rsidP="00CF233D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 w:rsidRPr="00DC3F10">
        <w:rPr>
          <w:rFonts w:ascii="Times New Roman" w:hAnsi="Times New Roman" w:cs="Times New Roman"/>
          <w:sz w:val="28"/>
          <w:szCs w:val="28"/>
        </w:rPr>
        <w:t xml:space="preserve">Presentation </w:t>
      </w:r>
      <w:r w:rsidR="002A36C2" w:rsidRPr="00DC3F10">
        <w:rPr>
          <w:rFonts w:ascii="Times New Roman" w:hAnsi="Times New Roman" w:cs="Times New Roman"/>
          <w:sz w:val="28"/>
          <w:szCs w:val="28"/>
        </w:rPr>
        <w:t xml:space="preserve">from the City of Kyle </w:t>
      </w:r>
      <w:r w:rsidR="00694A1A">
        <w:rPr>
          <w:rFonts w:ascii="Times New Roman" w:hAnsi="Times New Roman" w:cs="Times New Roman"/>
          <w:sz w:val="28"/>
          <w:szCs w:val="28"/>
        </w:rPr>
        <w:t xml:space="preserve">and CP&amp;Y Engineer </w:t>
      </w:r>
    </w:p>
    <w:p w14:paraId="4AAA461C" w14:textId="7B978177" w:rsidR="00C948AF" w:rsidRPr="00DC3F10" w:rsidRDefault="002A36C2" w:rsidP="000A41DC">
      <w:pPr>
        <w:pStyle w:val="ListParagraph"/>
        <w:numPr>
          <w:ilvl w:val="1"/>
          <w:numId w:val="1"/>
        </w:numPr>
        <w:spacing w:line="276" w:lineRule="auto"/>
        <w:rPr>
          <w:sz w:val="28"/>
          <w:szCs w:val="28"/>
        </w:rPr>
      </w:pPr>
      <w:r w:rsidRPr="00DC3F10">
        <w:rPr>
          <w:rFonts w:ascii="Times New Roman" w:hAnsi="Times New Roman" w:cs="Times New Roman"/>
          <w:sz w:val="28"/>
          <w:szCs w:val="28"/>
        </w:rPr>
        <w:t xml:space="preserve"> WWTF Expansion Updates </w:t>
      </w:r>
    </w:p>
    <w:p w14:paraId="2C078E63" w14:textId="1DE7CD57" w:rsidR="00876D54" w:rsidRPr="00DC3F10" w:rsidRDefault="00827CFE" w:rsidP="00CF233D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 w:rsidRPr="00DC3F10">
        <w:rPr>
          <w:rFonts w:ascii="Times New Roman" w:hAnsi="Times New Roman" w:cs="Times New Roman"/>
          <w:sz w:val="28"/>
          <w:szCs w:val="28"/>
        </w:rPr>
        <w:t>New members added to the Steering Committee by majority vote</w:t>
      </w:r>
    </w:p>
    <w:p w14:paraId="59516CF3" w14:textId="552158DF" w:rsidR="00827CFE" w:rsidRPr="00DC3F10" w:rsidRDefault="00827CFE" w:rsidP="00CF233D">
      <w:pPr>
        <w:pStyle w:val="ListParagraph"/>
        <w:numPr>
          <w:ilvl w:val="1"/>
          <w:numId w:val="1"/>
        </w:numPr>
        <w:spacing w:line="276" w:lineRule="auto"/>
        <w:rPr>
          <w:sz w:val="28"/>
          <w:szCs w:val="28"/>
        </w:rPr>
      </w:pPr>
      <w:r w:rsidRPr="00DC3F10">
        <w:rPr>
          <w:rFonts w:ascii="Times New Roman" w:hAnsi="Times New Roman" w:cs="Times New Roman"/>
          <w:sz w:val="28"/>
          <w:szCs w:val="28"/>
        </w:rPr>
        <w:t xml:space="preserve">San Hwang, </w:t>
      </w:r>
      <w:r w:rsidR="00F20DC9">
        <w:rPr>
          <w:rFonts w:ascii="Times New Roman" w:hAnsi="Times New Roman" w:cs="Times New Roman"/>
          <w:sz w:val="28"/>
          <w:szCs w:val="28"/>
        </w:rPr>
        <w:t xml:space="preserve">PhD, PE, </w:t>
      </w:r>
      <w:r w:rsidRPr="00DC3F10">
        <w:rPr>
          <w:rFonts w:ascii="Times New Roman" w:hAnsi="Times New Roman" w:cs="Times New Roman"/>
          <w:sz w:val="28"/>
          <w:szCs w:val="28"/>
        </w:rPr>
        <w:t>Associate Professor</w:t>
      </w:r>
      <w:r w:rsidR="00B74FBE" w:rsidRPr="00DC3F10">
        <w:rPr>
          <w:rFonts w:ascii="Times New Roman" w:hAnsi="Times New Roman" w:cs="Times New Roman"/>
          <w:sz w:val="28"/>
          <w:szCs w:val="28"/>
        </w:rPr>
        <w:t xml:space="preserve"> of Environmental Engineering, Texas State University </w:t>
      </w:r>
    </w:p>
    <w:p w14:paraId="74D8BF1A" w14:textId="42C8D62C" w:rsidR="00F71C7E" w:rsidRPr="00DC3F10" w:rsidRDefault="00AD1D35" w:rsidP="00CF233D">
      <w:pPr>
        <w:pStyle w:val="ListParagraph"/>
        <w:numPr>
          <w:ilvl w:val="1"/>
          <w:numId w:val="1"/>
        </w:numPr>
        <w:spacing w:line="276" w:lineRule="auto"/>
        <w:rPr>
          <w:sz w:val="28"/>
          <w:szCs w:val="28"/>
        </w:rPr>
      </w:pPr>
      <w:r w:rsidRPr="00DC3F10">
        <w:rPr>
          <w:rFonts w:ascii="Times New Roman" w:hAnsi="Times New Roman" w:cs="Times New Roman"/>
          <w:sz w:val="28"/>
          <w:szCs w:val="28"/>
        </w:rPr>
        <w:t xml:space="preserve">Stephen </w:t>
      </w:r>
      <w:proofErr w:type="spellStart"/>
      <w:r w:rsidRPr="00DC3F10">
        <w:rPr>
          <w:rFonts w:ascii="Times New Roman" w:hAnsi="Times New Roman" w:cs="Times New Roman"/>
          <w:sz w:val="28"/>
          <w:szCs w:val="28"/>
        </w:rPr>
        <w:t>Risinger</w:t>
      </w:r>
      <w:proofErr w:type="spellEnd"/>
      <w:r w:rsidR="00F71C7E" w:rsidRPr="00DC3F10">
        <w:rPr>
          <w:rFonts w:ascii="Times New Roman" w:hAnsi="Times New Roman" w:cs="Times New Roman"/>
          <w:sz w:val="28"/>
          <w:szCs w:val="28"/>
        </w:rPr>
        <w:t xml:space="preserve">, </w:t>
      </w:r>
      <w:r w:rsidRPr="00DC3F10">
        <w:rPr>
          <w:rFonts w:ascii="Times New Roman" w:hAnsi="Times New Roman" w:cs="Times New Roman"/>
          <w:sz w:val="28"/>
          <w:szCs w:val="28"/>
        </w:rPr>
        <w:t>Guadalupe-Blanco River Trust</w:t>
      </w:r>
    </w:p>
    <w:p w14:paraId="22C538D7" w14:textId="77777777" w:rsidR="00F71C7E" w:rsidRPr="00DC3F10" w:rsidRDefault="00F71C7E" w:rsidP="00CF233D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 w:rsidRPr="00DC3F10">
        <w:rPr>
          <w:rFonts w:ascii="Times New Roman" w:hAnsi="Times New Roman" w:cs="Times New Roman"/>
          <w:sz w:val="28"/>
          <w:szCs w:val="28"/>
        </w:rPr>
        <w:t>SC members received information about the 2022 Update</w:t>
      </w:r>
    </w:p>
    <w:p w14:paraId="4F75F48C" w14:textId="0DAAD7D9" w:rsidR="00B74FBE" w:rsidRPr="00DC3F10" w:rsidRDefault="00F71C7E" w:rsidP="00CF233D">
      <w:pPr>
        <w:pStyle w:val="ListParagraph"/>
        <w:numPr>
          <w:ilvl w:val="1"/>
          <w:numId w:val="1"/>
        </w:numPr>
        <w:spacing w:line="276" w:lineRule="auto"/>
        <w:rPr>
          <w:sz w:val="28"/>
          <w:szCs w:val="28"/>
        </w:rPr>
      </w:pPr>
      <w:r w:rsidRPr="00DC3F10">
        <w:rPr>
          <w:rFonts w:ascii="Times New Roman" w:hAnsi="Times New Roman" w:cs="Times New Roman"/>
          <w:sz w:val="28"/>
          <w:szCs w:val="28"/>
        </w:rPr>
        <w:t>SC will review and submit comments by December 22</w:t>
      </w:r>
      <w:r w:rsidR="00DC3F10" w:rsidRPr="00DC3F10">
        <w:rPr>
          <w:rFonts w:ascii="Times New Roman" w:hAnsi="Times New Roman" w:cs="Times New Roman"/>
          <w:sz w:val="28"/>
          <w:szCs w:val="28"/>
        </w:rPr>
        <w:t xml:space="preserve">,2021 </w:t>
      </w:r>
      <w:r w:rsidR="00AD1D35" w:rsidRPr="00DC3F10">
        <w:rPr>
          <w:rFonts w:ascii="Times New Roman" w:hAnsi="Times New Roman" w:cs="Times New Roman"/>
          <w:sz w:val="28"/>
          <w:szCs w:val="28"/>
        </w:rPr>
        <w:t xml:space="preserve"> </w:t>
      </w:r>
    </w:p>
    <w:sectPr w:rsidR="00B74FBE" w:rsidRPr="00DC3F10" w:rsidSect="00C55F4C">
      <w:pgSz w:w="12240" w:h="15840"/>
      <w:pgMar w:top="1440" w:right="1440" w:bottom="432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84063"/>
    <w:multiLevelType w:val="hybridMultilevel"/>
    <w:tmpl w:val="B70A9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jUF0qamZsYW5ko6SsGpxcWZ+XkgBUa1AEQ+ZkUsAAAA"/>
  </w:docVars>
  <w:rsids>
    <w:rsidRoot w:val="4070998A"/>
    <w:rsid w:val="00047D0B"/>
    <w:rsid w:val="00055F1D"/>
    <w:rsid w:val="0008086C"/>
    <w:rsid w:val="000A41DC"/>
    <w:rsid w:val="000E0A91"/>
    <w:rsid w:val="001247E8"/>
    <w:rsid w:val="00190E2B"/>
    <w:rsid w:val="00194CCA"/>
    <w:rsid w:val="001B23F2"/>
    <w:rsid w:val="001B3139"/>
    <w:rsid w:val="00205233"/>
    <w:rsid w:val="00226E6B"/>
    <w:rsid w:val="002A36C2"/>
    <w:rsid w:val="002C362C"/>
    <w:rsid w:val="00330D5D"/>
    <w:rsid w:val="003630E3"/>
    <w:rsid w:val="00365C15"/>
    <w:rsid w:val="003F5B38"/>
    <w:rsid w:val="00440C60"/>
    <w:rsid w:val="00552F7E"/>
    <w:rsid w:val="00580C02"/>
    <w:rsid w:val="00681B13"/>
    <w:rsid w:val="00694378"/>
    <w:rsid w:val="00694A1A"/>
    <w:rsid w:val="00763F3C"/>
    <w:rsid w:val="00827CFE"/>
    <w:rsid w:val="00876D54"/>
    <w:rsid w:val="00950A70"/>
    <w:rsid w:val="009A2D7B"/>
    <w:rsid w:val="00A14FFC"/>
    <w:rsid w:val="00A17707"/>
    <w:rsid w:val="00AD1D35"/>
    <w:rsid w:val="00B74FBE"/>
    <w:rsid w:val="00C003F8"/>
    <w:rsid w:val="00C55F4C"/>
    <w:rsid w:val="00C948AF"/>
    <w:rsid w:val="00CD03B7"/>
    <w:rsid w:val="00CF233D"/>
    <w:rsid w:val="00D06F33"/>
    <w:rsid w:val="00D74B70"/>
    <w:rsid w:val="00D766A2"/>
    <w:rsid w:val="00DC3F10"/>
    <w:rsid w:val="00DC7201"/>
    <w:rsid w:val="00E405A2"/>
    <w:rsid w:val="00E665F9"/>
    <w:rsid w:val="00E96DF3"/>
    <w:rsid w:val="00F20DC9"/>
    <w:rsid w:val="00F31ED7"/>
    <w:rsid w:val="00F37EF4"/>
    <w:rsid w:val="00F71C7E"/>
    <w:rsid w:val="081AF96D"/>
    <w:rsid w:val="20C187DE"/>
    <w:rsid w:val="38944FAF"/>
    <w:rsid w:val="4070998A"/>
    <w:rsid w:val="53ADBA04"/>
    <w:rsid w:val="7E1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0998A"/>
  <w15:chartTrackingRefBased/>
  <w15:docId w15:val="{A1564C0C-0993-4D63-9CDD-F5E881CA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2D7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943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Lopez</dc:creator>
  <cp:keywords/>
  <dc:description/>
  <cp:lastModifiedBy>Lopez, Christina W</cp:lastModifiedBy>
  <cp:revision>17</cp:revision>
  <cp:lastPrinted>2021-07-01T15:12:00Z</cp:lastPrinted>
  <dcterms:created xsi:type="dcterms:W3CDTF">2021-12-09T21:16:00Z</dcterms:created>
  <dcterms:modified xsi:type="dcterms:W3CDTF">2021-12-09T21:33:00Z</dcterms:modified>
</cp:coreProperties>
</file>